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D68BE" w14:textId="19793252" w:rsidR="00D27F7E" w:rsidRDefault="00062B51" w:rsidP="00885199">
      <w:pPr>
        <w:spacing w:line="360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2B51">
        <w:rPr>
          <w:rFonts w:ascii="Times New Roman" w:eastAsia="Calibri" w:hAnsi="Times New Roman" w:cs="Times New Roman"/>
          <w:b/>
          <w:color w:val="000000"/>
          <w:sz w:val="28"/>
          <w:szCs w:val="28"/>
        </w:rPr>
        <w:t>ECG BIOMETRIC AUTHENTICATION: A COMPARATIVE ANALYSIS</w:t>
      </w:r>
      <w:bookmarkStart w:id="0" w:name="_GoBack"/>
      <w:bookmarkEnd w:id="0"/>
    </w:p>
    <w:p w14:paraId="0FADDE96" w14:textId="77777777" w:rsidR="000455E9" w:rsidRDefault="006B0FB8" w:rsidP="00C37577">
      <w:pPr>
        <w:spacing w:line="360" w:lineRule="auto"/>
        <w:ind w:left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368C">
        <w:rPr>
          <w:rFonts w:ascii="Times New Roman" w:hAnsi="Times New Roman" w:cs="Times New Roman"/>
          <w:b/>
          <w:sz w:val="24"/>
          <w:szCs w:val="24"/>
        </w:rPr>
        <w:t>Objective:</w:t>
      </w:r>
    </w:p>
    <w:p w14:paraId="0D3EF548" w14:textId="74DB3056" w:rsidR="009C7D52" w:rsidRPr="00B21126" w:rsidRDefault="002F1CC9" w:rsidP="008B55A7">
      <w:pPr>
        <w:tabs>
          <w:tab w:val="left" w:pos="142"/>
          <w:tab w:val="left" w:pos="709"/>
        </w:tabs>
        <w:autoSpaceDE w:val="0"/>
        <w:autoSpaceDN w:val="0"/>
        <w:adjustRightInd w:val="0"/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BF4392">
        <w:rPr>
          <w:rFonts w:ascii="Times New Roman" w:hAnsi="Times New Roman" w:cs="Times New Roman"/>
          <w:sz w:val="24"/>
          <w:szCs w:val="24"/>
        </w:rPr>
        <w:t xml:space="preserve">The main </w:t>
      </w:r>
      <w:r w:rsidR="00EC432C">
        <w:rPr>
          <w:rFonts w:ascii="Times New Roman" w:hAnsi="Times New Roman" w:cs="Times New Roman"/>
          <w:sz w:val="24"/>
          <w:szCs w:val="24"/>
        </w:rPr>
        <w:t xml:space="preserve">aim of this paper is </w:t>
      </w:r>
      <w:r w:rsidR="007E0BFE">
        <w:rPr>
          <w:rFonts w:ascii="Times New Roman" w:hAnsi="Times New Roman" w:cs="Times New Roman"/>
          <w:sz w:val="24"/>
          <w:szCs w:val="24"/>
        </w:rPr>
        <w:t>biometric authentication</w:t>
      </w:r>
      <w:r w:rsidR="00543AE8">
        <w:rPr>
          <w:rFonts w:ascii="Times New Roman" w:hAnsi="Times New Roman" w:cs="Times New Roman"/>
          <w:sz w:val="24"/>
          <w:szCs w:val="24"/>
        </w:rPr>
        <w:t xml:space="preserve"> and identification</w:t>
      </w:r>
      <w:r w:rsidR="007E0BFE">
        <w:rPr>
          <w:rFonts w:ascii="Times New Roman" w:hAnsi="Times New Roman" w:cs="Times New Roman"/>
          <w:sz w:val="24"/>
          <w:szCs w:val="24"/>
        </w:rPr>
        <w:t>.</w:t>
      </w:r>
      <w:r w:rsidR="001576D2">
        <w:rPr>
          <w:rFonts w:ascii="Times New Roman" w:hAnsi="Times New Roman" w:cs="Times New Roman"/>
          <w:sz w:val="24"/>
          <w:szCs w:val="24"/>
        </w:rPr>
        <w:t xml:space="preserve"> </w:t>
      </w:r>
      <w:r w:rsidR="001D00BE">
        <w:rPr>
          <w:rFonts w:ascii="Times New Roman" w:hAnsi="Times New Roman" w:cs="Times New Roman"/>
          <w:sz w:val="24"/>
          <w:szCs w:val="24"/>
        </w:rPr>
        <w:t xml:space="preserve">This project is implemented to protect the data and </w:t>
      </w:r>
      <w:r w:rsidR="007F1B69">
        <w:rPr>
          <w:rFonts w:ascii="Times New Roman" w:hAnsi="Times New Roman" w:cs="Times New Roman"/>
          <w:sz w:val="24"/>
          <w:szCs w:val="24"/>
        </w:rPr>
        <w:t xml:space="preserve">devices. By </w:t>
      </w:r>
      <w:r w:rsidR="00B21126">
        <w:rPr>
          <w:rFonts w:ascii="Times New Roman" w:hAnsi="Times New Roman" w:cs="Times New Roman"/>
          <w:sz w:val="24"/>
          <w:szCs w:val="24"/>
        </w:rPr>
        <w:t xml:space="preserve">considering </w:t>
      </w:r>
      <w:r w:rsidR="00B21126" w:rsidRPr="00B21126">
        <w:rPr>
          <w:rFonts w:ascii="Times New Roman" w:hAnsi="Times New Roman" w:cs="Times New Roman"/>
          <w:sz w:val="24"/>
          <w:szCs w:val="24"/>
        </w:rPr>
        <w:t>Electrocardiogram</w:t>
      </w:r>
      <w:r w:rsidR="007F1B69" w:rsidRPr="00B21126">
        <w:rPr>
          <w:rFonts w:ascii="Times New Roman" w:hAnsi="Times New Roman" w:cs="Times New Roman"/>
          <w:sz w:val="24"/>
          <w:szCs w:val="24"/>
        </w:rPr>
        <w:t xml:space="preserve"> (ECG) </w:t>
      </w:r>
      <w:r w:rsidR="00B21126">
        <w:rPr>
          <w:rFonts w:ascii="Times New Roman" w:eastAsia="Calibri" w:hAnsi="Times New Roman" w:cs="Times New Roman"/>
          <w:bCs/>
          <w:sz w:val="24"/>
          <w:szCs w:val="24"/>
        </w:rPr>
        <w:t xml:space="preserve">dataset better </w:t>
      </w:r>
      <w:r w:rsidR="00B21126" w:rsidRPr="00B21126">
        <w:rPr>
          <w:rFonts w:ascii="Times New Roman" w:eastAsia="Calibri" w:hAnsi="Times New Roman" w:cs="Times New Roman"/>
          <w:bCs/>
          <w:sz w:val="24"/>
          <w:szCs w:val="24"/>
        </w:rPr>
        <w:t>authentication</w:t>
      </w:r>
      <w:r w:rsidR="00B21126">
        <w:rPr>
          <w:rFonts w:ascii="Times New Roman" w:eastAsia="Calibri" w:hAnsi="Times New Roman" w:cs="Times New Roman"/>
          <w:bCs/>
          <w:sz w:val="24"/>
          <w:szCs w:val="24"/>
        </w:rPr>
        <w:t xml:space="preserve"> is possible.</w:t>
      </w:r>
      <w:r w:rsidR="006F1CFB" w:rsidRPr="006F1CFB">
        <w:t xml:space="preserve"> </w:t>
      </w:r>
      <w:r w:rsidR="006F1CFB">
        <w:rPr>
          <w:rFonts w:ascii="Times New Roman" w:eastAsia="Calibri" w:hAnsi="Times New Roman" w:cs="Times New Roman"/>
          <w:bCs/>
          <w:sz w:val="24"/>
          <w:szCs w:val="24"/>
        </w:rPr>
        <w:t>This authentication mainly involves</w:t>
      </w:r>
      <w:r w:rsidR="006F1CFB" w:rsidRPr="006F1CFB">
        <w:rPr>
          <w:rFonts w:ascii="Times New Roman" w:eastAsia="Calibri" w:hAnsi="Times New Roman" w:cs="Times New Roman"/>
          <w:bCs/>
          <w:sz w:val="24"/>
          <w:szCs w:val="24"/>
        </w:rPr>
        <w:t xml:space="preserve"> filtering type, segmentation, feature extraction, and health status on ECG biometric by using the evaluation metrics.</w:t>
      </w:r>
    </w:p>
    <w:p w14:paraId="241C48E5" w14:textId="3CDCDC5A" w:rsidR="00CD1BAE" w:rsidRPr="00753FF8" w:rsidRDefault="009B0559" w:rsidP="00E92CA8">
      <w:pPr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B84047">
        <w:rPr>
          <w:rFonts w:ascii="Times New Roman" w:hAnsi="Times New Roman" w:cs="Times New Roman"/>
          <w:b/>
          <w:sz w:val="24"/>
          <w:szCs w:val="24"/>
        </w:rPr>
        <w:t>Hardware &amp; Software Requirements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33950">
        <w:rPr>
          <w:rFonts w:ascii="Times New Roman" w:hAnsi="Times New Roman" w:cs="Times New Roman"/>
          <w:b/>
          <w:sz w:val="24"/>
          <w:szCs w:val="24"/>
        </w:rPr>
        <w:tab/>
      </w:r>
    </w:p>
    <w:p w14:paraId="6C254B16" w14:textId="3A060151" w:rsidR="00CD1BAE" w:rsidRPr="00753FF8" w:rsidRDefault="00CD1BAE" w:rsidP="00E92CA8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sz w:val="24"/>
          <w:szCs w:val="24"/>
        </w:rPr>
        <w:t xml:space="preserve">Software: </w:t>
      </w: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Matlab </w:t>
      </w:r>
      <w:r w:rsidR="00F26EDA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753FF8">
        <w:rPr>
          <w:rFonts w:ascii="Times New Roman" w:eastAsia="Times New Roman" w:hAnsi="Times New Roman" w:cs="Times New Roman"/>
          <w:sz w:val="24"/>
          <w:szCs w:val="24"/>
        </w:rPr>
        <w:t>20</w:t>
      </w:r>
      <w:r w:rsidR="00313F2D">
        <w:rPr>
          <w:rFonts w:ascii="Times New Roman" w:eastAsia="Times New Roman" w:hAnsi="Times New Roman" w:cs="Times New Roman"/>
          <w:sz w:val="24"/>
          <w:szCs w:val="24"/>
        </w:rPr>
        <w:t>20</w:t>
      </w:r>
      <w:r w:rsidR="006171F3">
        <w:rPr>
          <w:rFonts w:ascii="Times New Roman" w:eastAsia="Times New Roman" w:hAnsi="Times New Roman" w:cs="Times New Roman"/>
          <w:sz w:val="24"/>
          <w:szCs w:val="24"/>
        </w:rPr>
        <w:t>a.</w:t>
      </w:r>
    </w:p>
    <w:p w14:paraId="6DBE7949" w14:textId="77777777" w:rsidR="00CD1BAE" w:rsidRPr="00753FF8" w:rsidRDefault="00CD1BAE" w:rsidP="00E92CA8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bCs/>
          <w:sz w:val="24"/>
          <w:szCs w:val="24"/>
        </w:rPr>
        <w:t>Hardware:</w:t>
      </w:r>
    </w:p>
    <w:p w14:paraId="3F3FCDBF" w14:textId="77777777" w:rsidR="00CD1BAE" w:rsidRPr="00753FF8" w:rsidRDefault="00CD1BAE" w:rsidP="007A5F8F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perating Systems: </w:t>
      </w:r>
    </w:p>
    <w:p w14:paraId="0DC4E557" w14:textId="77777777" w:rsidR="00CD1BAE" w:rsidRPr="00753FF8" w:rsidRDefault="00CD1BAE" w:rsidP="00CD1BAE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• Windows 10 </w:t>
      </w:r>
    </w:p>
    <w:p w14:paraId="559F02FC" w14:textId="77777777" w:rsidR="00CD1BAE" w:rsidRPr="00753FF8" w:rsidRDefault="00CD1BAE" w:rsidP="00CD1BAE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• Windows 7 Service Pack 1 </w:t>
      </w:r>
    </w:p>
    <w:p w14:paraId="50426938" w14:textId="77777777" w:rsidR="00CD1BAE" w:rsidRPr="00753FF8" w:rsidRDefault="00CD1BAE" w:rsidP="00CD1BAE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• Windows Server 2019 </w:t>
      </w:r>
    </w:p>
    <w:p w14:paraId="1ECB63DC" w14:textId="77777777" w:rsidR="00CD1BAE" w:rsidRPr="00753FF8" w:rsidRDefault="00CD1BAE" w:rsidP="00CD1BAE">
      <w:pPr>
        <w:spacing w:before="100" w:beforeAutospacing="1" w:after="100" w:afterAutospacing="1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>• Windows Server 2016</w:t>
      </w:r>
    </w:p>
    <w:p w14:paraId="7BC2B294" w14:textId="77777777" w:rsidR="00CD1BAE" w:rsidRPr="00753FF8" w:rsidRDefault="00CD1BAE" w:rsidP="002F5C80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cessors: </w:t>
      </w:r>
    </w:p>
    <w:p w14:paraId="7749D8CA" w14:textId="77777777" w:rsidR="00CD1BAE" w:rsidRPr="00753FF8" w:rsidRDefault="00CD1BAE" w:rsidP="009325C5">
      <w:pPr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Minimum: Any Intel or AMD x86-64 processor </w:t>
      </w:r>
    </w:p>
    <w:p w14:paraId="7A04ED0C" w14:textId="16D7E9FB" w:rsidR="004233CD" w:rsidRDefault="00CD1BAE" w:rsidP="004F69CB">
      <w:pPr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>Recommended: Any Intel or AMD x86-64 processor with four logical cores and AVX2 instruction set suppor</w:t>
      </w:r>
      <w:r w:rsidR="00F14E07">
        <w:rPr>
          <w:rFonts w:ascii="Times New Roman" w:eastAsia="Times New Roman" w:hAnsi="Times New Roman" w:cs="Times New Roman"/>
          <w:sz w:val="24"/>
          <w:szCs w:val="24"/>
        </w:rPr>
        <w:t>t</w:t>
      </w:r>
      <w:r w:rsidR="004F69C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A558335" w14:textId="77777777" w:rsidR="00CD1BAE" w:rsidRPr="00753FF8" w:rsidRDefault="00CD1BAE" w:rsidP="004F69CB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isk: </w:t>
      </w:r>
    </w:p>
    <w:p w14:paraId="7D975953" w14:textId="77777777" w:rsidR="00CD1BAE" w:rsidRPr="00753FF8" w:rsidRDefault="00CD1BAE" w:rsidP="004F69CB">
      <w:pPr>
        <w:spacing w:before="100" w:beforeAutospacing="1" w:after="100" w:afterAutospacing="1" w:line="36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Minimum: 2.9 GB of HDD space for MATLAB only, 5-8 GB for a typical installation </w:t>
      </w:r>
    </w:p>
    <w:p w14:paraId="324AB386" w14:textId="04AC1125" w:rsidR="00CD1BAE" w:rsidRPr="00753FF8" w:rsidRDefault="00CD1BAE" w:rsidP="004F69CB">
      <w:pPr>
        <w:spacing w:before="100" w:beforeAutospacing="1" w:after="100" w:afterAutospacing="1" w:line="360" w:lineRule="auto"/>
        <w:ind w:lef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Recommended: An SSD is recommended </w:t>
      </w:r>
      <w:r w:rsidR="00AD6DB1" w:rsidRPr="00753FF8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 full installation of all </w:t>
      </w:r>
      <w:r w:rsidRPr="00CD1BAE">
        <w:rPr>
          <w:rFonts w:ascii="Times New Roman" w:eastAsia="Times New Roman" w:hAnsi="Times New Roman" w:cs="Times New Roman"/>
          <w:sz w:val="24"/>
          <w:szCs w:val="24"/>
        </w:rPr>
        <w:t>Math Works</w:t>
      </w: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 products may take up to 29 GB of disk space </w:t>
      </w:r>
    </w:p>
    <w:p w14:paraId="76D5E495" w14:textId="7A979CC1" w:rsidR="00CD1BAE" w:rsidRPr="00753FF8" w:rsidRDefault="00CD1BAE" w:rsidP="004F69CB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b/>
          <w:bCs/>
          <w:sz w:val="24"/>
          <w:szCs w:val="24"/>
        </w:rPr>
        <w:t>RAM:</w:t>
      </w:r>
    </w:p>
    <w:p w14:paraId="06AF1E38" w14:textId="4BD80344" w:rsidR="00CD1BAE" w:rsidRPr="00753FF8" w:rsidRDefault="00CD1BAE" w:rsidP="004F69CB">
      <w:pPr>
        <w:spacing w:before="100" w:beforeAutospacing="1" w:after="100" w:afterAutospacing="1" w:line="360" w:lineRule="auto"/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 xml:space="preserve">Minimum: 4 GB </w:t>
      </w:r>
    </w:p>
    <w:p w14:paraId="0D703134" w14:textId="7ABED67C" w:rsidR="00CD1BAE" w:rsidRDefault="00CD1BAE" w:rsidP="004F69CB">
      <w:pPr>
        <w:spacing w:before="100" w:beforeAutospacing="1" w:after="100" w:afterAutospacing="1" w:line="36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753FF8">
        <w:rPr>
          <w:rFonts w:ascii="Times New Roman" w:eastAsia="Times New Roman" w:hAnsi="Times New Roman" w:cs="Times New Roman"/>
          <w:sz w:val="24"/>
          <w:szCs w:val="24"/>
        </w:rPr>
        <w:t>Recommended: 8 GB</w:t>
      </w:r>
    </w:p>
    <w:p w14:paraId="590784A1" w14:textId="280A9A07" w:rsidR="002A09D2" w:rsidRDefault="002B2A34" w:rsidP="009B3281">
      <w:pPr>
        <w:ind w:left="284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12A69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roject Flow:</w:t>
      </w:r>
      <w:r w:rsidR="002F2B8B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</w:p>
    <w:p w14:paraId="65776D3E" w14:textId="55F20243" w:rsidR="00F0492F" w:rsidRDefault="00F0492F" w:rsidP="006A0F04">
      <w:pPr>
        <w:tabs>
          <w:tab w:val="left" w:pos="3945"/>
        </w:tabs>
        <w:jc w:val="center"/>
        <w:rPr>
          <w:rFonts w:ascii="Times New Roman" w:hAnsi="Times New Roman" w:cs="Times New Roman"/>
        </w:rPr>
      </w:pPr>
    </w:p>
    <w:p w14:paraId="08BF2553" w14:textId="6E661FA3" w:rsidR="00DC3C4C" w:rsidRDefault="00C57FEB" w:rsidP="006A0F04">
      <w:pPr>
        <w:tabs>
          <w:tab w:val="left" w:pos="3945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4B383" wp14:editId="0ED6A3B2">
                <wp:simplePos x="0" y="0"/>
                <wp:positionH relativeFrom="column">
                  <wp:posOffset>790575</wp:posOffset>
                </wp:positionH>
                <wp:positionV relativeFrom="paragraph">
                  <wp:posOffset>241935</wp:posOffset>
                </wp:positionV>
                <wp:extent cx="1038225" cy="47625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AA6C93" w14:textId="0D82199A" w:rsidR="008B1BE8" w:rsidRPr="00EC27AC" w:rsidRDefault="00FA697C" w:rsidP="00C24F57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ilt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62.25pt;margin-top:19.05pt;width:81.75pt;height:3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" fillcolor="#5b9bd5 [3204]" strokecolor="#1f4d78 [1604]" strokeweight="1pt">
                <v:textbox>
                  <w:txbxContent>
                    <w:p w14:paraId="79AA6C93" w14:textId="0D82199A" w:rsidR="008B1BE8" w:rsidRPr="00EC27AC" w:rsidRDefault="00FA697C" w:rsidP="00C24F57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Filter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A7958C" wp14:editId="5ED8A7CD">
                <wp:simplePos x="0" y="0"/>
                <wp:positionH relativeFrom="column">
                  <wp:posOffset>2038350</wp:posOffset>
                </wp:positionH>
                <wp:positionV relativeFrom="paragraph">
                  <wp:posOffset>232410</wp:posOffset>
                </wp:positionV>
                <wp:extent cx="962025" cy="4857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FF9F1F" w14:textId="006562B7" w:rsidR="008B1BE8" w:rsidRPr="006A4392" w:rsidRDefault="00F37A1F" w:rsidP="00E644A7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eature extraction</w:t>
                            </w:r>
                            <w:r w:rsidR="00B40BA8"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7" style="position:absolute;left:0;text-align:left;margin-left:160.5pt;margin-top:18.3pt;width:75.75pt;height:3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" fillcolor="#5b9bd5 [3204]" strokecolor="#1f4d78 [1604]" strokeweight="1pt">
                <v:textbox>
                  <w:txbxContent>
                    <w:p w14:paraId="31FF9F1F" w14:textId="006562B7" w:rsidR="008B1BE8" w:rsidRPr="006A4392" w:rsidRDefault="00F37A1F" w:rsidP="00E644A7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Feature extraction</w:t>
                      </w:r>
                      <w:r w:rsidR="00B40BA8">
                        <w:rPr>
                          <w:rFonts w:ascii="Cambria" w:hAnsi="Cambria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</w:p>
    <w:p w14:paraId="5A4E3838" w14:textId="06592A63" w:rsidR="00DC3C4C" w:rsidRPr="00DC3C4C" w:rsidRDefault="00B65E74" w:rsidP="00DC3C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904465D" wp14:editId="1BB78248">
                <wp:simplePos x="0" y="0"/>
                <wp:positionH relativeFrom="column">
                  <wp:posOffset>3009900</wp:posOffset>
                </wp:positionH>
                <wp:positionV relativeFrom="paragraph">
                  <wp:posOffset>157480</wp:posOffset>
                </wp:positionV>
                <wp:extent cx="466725" cy="847725"/>
                <wp:effectExtent l="0" t="0" r="66675" b="104775"/>
                <wp:wrapNone/>
                <wp:docPr id="13" name="Elb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6725" cy="847725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3" o:spid="_x0000_s1026" type="#_x0000_t34" style="position:absolute;margin-left:237pt;margin-top:12.4pt;width:36.75pt;height:6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" strokecolor="#4472c4 [3208]" strokeweight="1.5pt">
                <v:stroke endarrow="ope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A2F516" wp14:editId="5F9DBC90">
                <wp:simplePos x="0" y="0"/>
                <wp:positionH relativeFrom="column">
                  <wp:posOffset>1828800</wp:posOffset>
                </wp:positionH>
                <wp:positionV relativeFrom="paragraph">
                  <wp:posOffset>186055</wp:posOffset>
                </wp:positionV>
                <wp:extent cx="228600" cy="0"/>
                <wp:effectExtent l="0" t="76200" r="19050" b="1143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in;margin-top:14.65pt;width:18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" strokecolor="#4472c4 [3208]" strokeweight="1.5pt">
                <v:stroke endarrow="open" joinstyle="miter"/>
              </v:shape>
            </w:pict>
          </mc:Fallback>
        </mc:AlternateContent>
      </w:r>
      <w:r w:rsidR="00C57F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97DC773" wp14:editId="25BBDA21">
                <wp:simplePos x="0" y="0"/>
                <wp:positionH relativeFrom="column">
                  <wp:posOffset>381000</wp:posOffset>
                </wp:positionH>
                <wp:positionV relativeFrom="paragraph">
                  <wp:posOffset>214630</wp:posOffset>
                </wp:positionV>
                <wp:extent cx="419100" cy="9525"/>
                <wp:effectExtent l="0" t="76200" r="0" b="1047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95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" o:spid="_x0000_s1026" type="#_x0000_t32" style="position:absolute;margin-left:30pt;margin-top:16.9pt;width:33pt;height: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" strokecolor="#4472c4 [3208]" strokeweight="1.5pt">
                <v:stroke endarrow="open" joinstyle="miter"/>
              </v:shape>
            </w:pict>
          </mc:Fallback>
        </mc:AlternateContent>
      </w:r>
      <w:r w:rsidR="00F42867">
        <w:rPr>
          <w:rFonts w:ascii="Times New Roman" w:hAnsi="Times New Roman" w:cs="Times New Roman"/>
        </w:rPr>
        <w:t xml:space="preserve">   </w:t>
      </w:r>
      <w:r w:rsidR="00917629">
        <w:rPr>
          <w:rFonts w:ascii="Times New Roman" w:hAnsi="Times New Roman" w:cs="Times New Roman"/>
        </w:rPr>
        <w:t>Enrollment</w:t>
      </w:r>
    </w:p>
    <w:p w14:paraId="075F9F26" w14:textId="7BCC443F" w:rsidR="00DC3C4C" w:rsidRPr="00DC3C4C" w:rsidRDefault="00DC3C4C" w:rsidP="00DC3C4C">
      <w:pPr>
        <w:rPr>
          <w:rFonts w:ascii="Times New Roman" w:hAnsi="Times New Roman" w:cs="Times New Roman"/>
        </w:rPr>
      </w:pPr>
    </w:p>
    <w:p w14:paraId="1D74F97B" w14:textId="260279A3" w:rsidR="00DC3C4C" w:rsidRDefault="00917629" w:rsidP="00DC3C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F51FBB" wp14:editId="63C6C032">
                <wp:simplePos x="0" y="0"/>
                <wp:positionH relativeFrom="column">
                  <wp:posOffset>3467100</wp:posOffset>
                </wp:positionH>
                <wp:positionV relativeFrom="paragraph">
                  <wp:posOffset>198120</wp:posOffset>
                </wp:positionV>
                <wp:extent cx="1114425" cy="5143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514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44BE45" w14:textId="57A9AAF8" w:rsidR="008B1BE8" w:rsidRPr="00C0269F" w:rsidRDefault="00B40BA8" w:rsidP="00C0269F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Dynamic Time war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8" style="position:absolute;margin-left:273pt;margin-top:15.6pt;width:87.75pt;height:4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" fillcolor="#5b9bd5 [3204]" strokecolor="#1f4d78 [1604]" strokeweight="1pt">
                <v:textbox>
                  <w:txbxContent>
                    <w:p w14:paraId="7D44BE45" w14:textId="57A9AAF8" w:rsidR="008B1BE8" w:rsidRPr="00C0269F" w:rsidRDefault="00B40BA8" w:rsidP="00C0269F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Dynamic Time warping</w:t>
                      </w:r>
                    </w:p>
                  </w:txbxContent>
                </v:textbox>
              </v:rect>
            </w:pict>
          </mc:Fallback>
        </mc:AlternateContent>
      </w:r>
      <w:r w:rsidR="00075D3D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882309" wp14:editId="48011A90">
                <wp:simplePos x="0" y="0"/>
                <wp:positionH relativeFrom="column">
                  <wp:posOffset>4800600</wp:posOffset>
                </wp:positionH>
                <wp:positionV relativeFrom="paragraph">
                  <wp:posOffset>198120</wp:posOffset>
                </wp:positionV>
                <wp:extent cx="942975" cy="5143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514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5EB6A3" w14:textId="474063E5" w:rsidR="008B1BE8" w:rsidRPr="00725D76" w:rsidRDefault="00075D3D" w:rsidP="00296E6E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Matching or n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9" style="position:absolute;margin-left:378pt;margin-top:15.6pt;width:74.25pt;height:40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" fillcolor="#5b9bd5 [3204]" strokecolor="#1f4d78 [1604]" strokeweight="1pt">
                <v:textbox>
                  <w:txbxContent>
                    <w:p w14:paraId="455EB6A3" w14:textId="474063E5" w:rsidR="008B1BE8" w:rsidRPr="00725D76" w:rsidRDefault="00075D3D" w:rsidP="00296E6E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Matching or not</w:t>
                      </w:r>
                    </w:p>
                  </w:txbxContent>
                </v:textbox>
              </v:rect>
            </w:pict>
          </mc:Fallback>
        </mc:AlternateContent>
      </w:r>
    </w:p>
    <w:p w14:paraId="3A95C9A2" w14:textId="25ABD316" w:rsidR="008B1BE8" w:rsidRDefault="00D971B3" w:rsidP="00D971B3">
      <w:pPr>
        <w:tabs>
          <w:tab w:val="left" w:pos="3990"/>
        </w:tabs>
        <w:ind w:left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BCDA9C4" wp14:editId="62F08705">
                <wp:simplePos x="0" y="0"/>
                <wp:positionH relativeFrom="column">
                  <wp:posOffset>4591050</wp:posOffset>
                </wp:positionH>
                <wp:positionV relativeFrom="paragraph">
                  <wp:posOffset>151765</wp:posOffset>
                </wp:positionV>
                <wp:extent cx="228600" cy="0"/>
                <wp:effectExtent l="0" t="76200" r="19050" b="1143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2" o:spid="_x0000_s1026" type="#_x0000_t32" style="position:absolute;margin-left:361.5pt;margin-top:11.95pt;width:18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" strokecolor="#4472c4 [3208]" strokeweight="1.5pt">
                <v:stroke endarrow="open" joinstyle="miter"/>
              </v:shape>
            </w:pict>
          </mc:Fallback>
        </mc:AlternateContent>
      </w:r>
    </w:p>
    <w:p w14:paraId="1F65283E" w14:textId="65006F44" w:rsidR="008B1BE8" w:rsidRDefault="00B65E74" w:rsidP="00471FD4">
      <w:pPr>
        <w:tabs>
          <w:tab w:val="left" w:pos="399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46340A" wp14:editId="532E96A7">
                <wp:simplePos x="0" y="0"/>
                <wp:positionH relativeFrom="column">
                  <wp:posOffset>3019425</wp:posOffset>
                </wp:positionH>
                <wp:positionV relativeFrom="paragraph">
                  <wp:posOffset>19685</wp:posOffset>
                </wp:positionV>
                <wp:extent cx="466725" cy="476250"/>
                <wp:effectExtent l="0" t="76200" r="9525" b="19050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476250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Elbow Connector 17" o:spid="_x0000_s1026" type="#_x0000_t34" style="position:absolute;margin-left:237.75pt;margin-top:1.55pt;width:36.75pt;height:37.5pt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" strokecolor="#4472c4 [3208]" strokeweight="1.5pt">
                <v:stroke endarrow="open"/>
              </v:shape>
            </w:pict>
          </mc:Fallback>
        </mc:AlternateContent>
      </w:r>
      <w:r w:rsidR="00C57F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7EE690" wp14:editId="0A69DFB5">
                <wp:simplePos x="0" y="0"/>
                <wp:positionH relativeFrom="column">
                  <wp:posOffset>790575</wp:posOffset>
                </wp:positionH>
                <wp:positionV relativeFrom="paragraph">
                  <wp:posOffset>257810</wp:posOffset>
                </wp:positionV>
                <wp:extent cx="1028700" cy="4762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D56769" w14:textId="77777777" w:rsidR="007D1E80" w:rsidRDefault="007D1E80" w:rsidP="007D1E80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iltering</w:t>
                            </w:r>
                          </w:p>
                          <w:p w14:paraId="123AAD05" w14:textId="77777777" w:rsidR="007D1E80" w:rsidRPr="00EC27AC" w:rsidRDefault="007D1E80" w:rsidP="007D1E80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</w:p>
                          <w:p w14:paraId="0921C98D" w14:textId="0A107C87" w:rsidR="000C25B9" w:rsidRPr="00EC27AC" w:rsidRDefault="000C25B9" w:rsidP="000C25B9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left:0;text-align:left;margin-left:62.25pt;margin-top:20.3pt;width:81pt;height:3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" fillcolor="#5b9bd5 [3204]" strokecolor="#1f4d78 [1604]" strokeweight="1pt">
                <v:textbox>
                  <w:txbxContent>
                    <w:p w14:paraId="34D56769" w14:textId="77777777" w:rsidR="007D1E80" w:rsidRDefault="007D1E80" w:rsidP="007D1E80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Filtering</w:t>
                      </w:r>
                    </w:p>
                    <w:p w14:paraId="123AAD05" w14:textId="77777777" w:rsidR="007D1E80" w:rsidRPr="00EC27AC" w:rsidRDefault="007D1E80" w:rsidP="007D1E80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</w:p>
                    <w:p w14:paraId="0921C98D" w14:textId="0A107C87" w:rsidR="000C25B9" w:rsidRPr="00EC27AC" w:rsidRDefault="000C25B9" w:rsidP="000C25B9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57F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038CA3" wp14:editId="5CB97E49">
                <wp:simplePos x="0" y="0"/>
                <wp:positionH relativeFrom="column">
                  <wp:posOffset>2047875</wp:posOffset>
                </wp:positionH>
                <wp:positionV relativeFrom="paragraph">
                  <wp:posOffset>257810</wp:posOffset>
                </wp:positionV>
                <wp:extent cx="962025" cy="4762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CCC28A" w14:textId="63585EDC" w:rsidR="00580D80" w:rsidRPr="006A4392" w:rsidRDefault="00B15068" w:rsidP="00580D80">
                            <w:pPr>
                              <w:jc w:val="center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Feature extraction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31" style="position:absolute;left:0;text-align:left;margin-left:161.25pt;margin-top:20.3pt;width:75.75pt;height:37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" fillcolor="#5b9bd5 [3204]" strokecolor="#1f4d78 [1604]" strokeweight="1pt">
                <v:textbox>
                  <w:txbxContent>
                    <w:p w14:paraId="66CCC28A" w14:textId="63585EDC" w:rsidR="00580D80" w:rsidRPr="006A4392" w:rsidRDefault="00B15068" w:rsidP="00580D80">
                      <w:pPr>
                        <w:jc w:val="center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Feature extraction2</w:t>
                      </w:r>
                    </w:p>
                  </w:txbxContent>
                </v:textbox>
              </v:rect>
            </w:pict>
          </mc:Fallback>
        </mc:AlternateContent>
      </w:r>
    </w:p>
    <w:p w14:paraId="06C58494" w14:textId="5265B102" w:rsidR="008B1BE8" w:rsidRDefault="00365B8B" w:rsidP="00917629">
      <w:pPr>
        <w:tabs>
          <w:tab w:val="left" w:pos="1020"/>
          <w:tab w:val="left" w:pos="3990"/>
          <w:tab w:val="center" w:pos="46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B47904" wp14:editId="39683873">
                <wp:simplePos x="0" y="0"/>
                <wp:positionH relativeFrom="column">
                  <wp:posOffset>476250</wp:posOffset>
                </wp:positionH>
                <wp:positionV relativeFrom="paragraph">
                  <wp:posOffset>240030</wp:posOffset>
                </wp:positionV>
                <wp:extent cx="323850" cy="0"/>
                <wp:effectExtent l="0" t="76200" r="19050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37.5pt;margin-top:18.9pt;width:25.5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" strokecolor="#4472c4 [3208]" strokeweight="1.5pt">
                <v:stroke endarrow="open" joinstyle="miter"/>
              </v:shape>
            </w:pict>
          </mc:Fallback>
        </mc:AlternateContent>
      </w:r>
      <w:r w:rsidR="00C57FEB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3D25F5" wp14:editId="22448327">
                <wp:simplePos x="0" y="0"/>
                <wp:positionH relativeFrom="column">
                  <wp:posOffset>1828800</wp:posOffset>
                </wp:positionH>
                <wp:positionV relativeFrom="paragraph">
                  <wp:posOffset>240030</wp:posOffset>
                </wp:positionV>
                <wp:extent cx="228600" cy="0"/>
                <wp:effectExtent l="0" t="76200" r="19050" b="1143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0" o:spid="_x0000_s1026" type="#_x0000_t32" style="position:absolute;margin-left:2in;margin-top:18.9pt;width:18pt;height: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" strokecolor="#4472c4 [3208]" strokeweight="1.5pt">
                <v:stroke endarrow="open" joinstyle="miter"/>
              </v:shape>
            </w:pict>
          </mc:Fallback>
        </mc:AlternateContent>
      </w:r>
      <w:r w:rsidR="00F42867">
        <w:rPr>
          <w:rFonts w:ascii="Times New Roman" w:hAnsi="Times New Roman" w:cs="Times New Roman"/>
        </w:rPr>
        <w:t xml:space="preserve"> Verification</w:t>
      </w:r>
      <w:r w:rsidR="00917629">
        <w:rPr>
          <w:rFonts w:ascii="Times New Roman" w:hAnsi="Times New Roman" w:cs="Times New Roman"/>
        </w:rPr>
        <w:tab/>
      </w:r>
      <w:r w:rsidR="00917629">
        <w:rPr>
          <w:rFonts w:ascii="Times New Roman" w:hAnsi="Times New Roman" w:cs="Times New Roman"/>
        </w:rPr>
        <w:tab/>
      </w:r>
      <w:r w:rsidR="00917629">
        <w:rPr>
          <w:rFonts w:ascii="Times New Roman" w:hAnsi="Times New Roman" w:cs="Times New Roman"/>
        </w:rPr>
        <w:tab/>
      </w:r>
    </w:p>
    <w:p w14:paraId="4D72DB4F" w14:textId="420302EF" w:rsidR="008B1BE8" w:rsidRDefault="008B1BE8" w:rsidP="00471FD4">
      <w:pPr>
        <w:tabs>
          <w:tab w:val="left" w:pos="3990"/>
        </w:tabs>
        <w:jc w:val="center"/>
        <w:rPr>
          <w:rFonts w:ascii="Times New Roman" w:hAnsi="Times New Roman" w:cs="Times New Roman"/>
        </w:rPr>
      </w:pPr>
    </w:p>
    <w:p w14:paraId="4A5455DE" w14:textId="77777777" w:rsidR="008B1BE8" w:rsidRDefault="008B1BE8" w:rsidP="00471FD4">
      <w:pPr>
        <w:tabs>
          <w:tab w:val="left" w:pos="3990"/>
        </w:tabs>
        <w:jc w:val="center"/>
        <w:rPr>
          <w:rFonts w:ascii="Times New Roman" w:hAnsi="Times New Roman" w:cs="Times New Roman"/>
        </w:rPr>
      </w:pPr>
    </w:p>
    <w:p w14:paraId="2D2A3BA0" w14:textId="55A888F7" w:rsidR="00F24D28" w:rsidRPr="00DC3C4C" w:rsidRDefault="00DC3C4C" w:rsidP="00471FD4">
      <w:pPr>
        <w:tabs>
          <w:tab w:val="left" w:pos="399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: B</w:t>
      </w:r>
      <w:r w:rsidR="00471FD4">
        <w:rPr>
          <w:rFonts w:ascii="Times New Roman" w:hAnsi="Times New Roman" w:cs="Times New Roman"/>
        </w:rPr>
        <w:t>lock diagram of proposed method.</w:t>
      </w:r>
    </w:p>
    <w:sectPr w:rsidR="00F24D28" w:rsidRPr="00DC3C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4C1ED7" w14:textId="77777777" w:rsidR="008B1BE8" w:rsidRDefault="008B1BE8" w:rsidP="006B0FB8">
      <w:pPr>
        <w:spacing w:after="0" w:line="240" w:lineRule="auto"/>
      </w:pPr>
      <w:r>
        <w:separator/>
      </w:r>
    </w:p>
  </w:endnote>
  <w:endnote w:type="continuationSeparator" w:id="0">
    <w:p w14:paraId="007ABD24" w14:textId="77777777" w:rsidR="008B1BE8" w:rsidRDefault="008B1BE8" w:rsidP="006B0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583C03" w14:textId="77777777" w:rsidR="000E6AF5" w:rsidRDefault="000E6AF5" w:rsidP="000E6AF5">
    <w:pPr>
      <w:pStyle w:val="Footer"/>
      <w:pBdr>
        <w:top w:val="thinThickSmallGap" w:sz="24" w:space="1" w:color="823B0B" w:themeColor="accent2" w:themeShade="7F"/>
      </w:pBdr>
      <w:rPr>
        <w:rFonts w:ascii="Cambria" w:hAnsi="Cambria" w:cstheme="minorHAnsi"/>
      </w:rPr>
    </w:pPr>
    <w:r>
      <w:rPr>
        <w:rFonts w:ascii="Cambria" w:hAnsi="Cambria" w:cstheme="minorHAnsi"/>
      </w:rPr>
      <w:t>Web</w:t>
    </w:r>
    <w:r w:rsidRPr="00067609">
      <w:rPr>
        <w:rFonts w:ascii="Cambria" w:hAnsi="Cambria" w:cstheme="minorHAnsi"/>
      </w:rPr>
      <w:t xml:space="preserve">: </w:t>
    </w:r>
    <w:hyperlink w:history="1">
      <w:r w:rsidRPr="0089431E">
        <w:rPr>
          <w:rStyle w:val="Hyperlink"/>
          <w:rFonts w:ascii="Cambria" w:hAnsi="Cambria" w:cstheme="minorHAnsi"/>
        </w:rPr>
        <w:t>www.takeoffprojects.com</w:t>
      </w:r>
    </w:hyperlink>
    <w:r>
      <w:rPr>
        <w:rFonts w:ascii="Cambria" w:hAnsi="Cambria" w:cstheme="minorHAnsi"/>
      </w:rPr>
      <w:t xml:space="preserve"> </w:t>
    </w:r>
    <w:r>
      <w:rPr>
        <w:rFonts w:ascii="Cambria" w:hAnsi="Cambria" w:cstheme="minorHAnsi"/>
      </w:rPr>
      <w:tab/>
    </w:r>
    <w:r>
      <w:rPr>
        <w:rFonts w:ascii="Cambria" w:hAnsi="Cambria" w:cstheme="minorHAnsi"/>
      </w:rPr>
      <w:tab/>
      <w:t>Phone</w:t>
    </w:r>
    <w:r w:rsidRPr="00067609">
      <w:rPr>
        <w:rFonts w:ascii="Cambria" w:hAnsi="Cambria" w:cstheme="minorHAnsi"/>
      </w:rPr>
      <w:t xml:space="preserve">: </w:t>
    </w:r>
    <w:r>
      <w:rPr>
        <w:rFonts w:ascii="Cambria" w:hAnsi="Cambria" w:cstheme="minorHAnsi"/>
      </w:rPr>
      <w:t>08772261612</w:t>
    </w:r>
  </w:p>
  <w:p w14:paraId="65031195" w14:textId="77777777" w:rsidR="000E6AF5" w:rsidRDefault="000E6AF5" w:rsidP="000E6AF5">
    <w:pPr>
      <w:pStyle w:val="Footer"/>
      <w:pBdr>
        <w:top w:val="thinThickSmallGap" w:sz="24" w:space="1" w:color="823B0B" w:themeColor="accent2" w:themeShade="7F"/>
      </w:pBdr>
      <w:rPr>
        <w:rFonts w:ascii="Cambria" w:hAnsi="Cambria" w:cstheme="minorHAnsi"/>
      </w:rPr>
    </w:pPr>
    <w:r>
      <w:rPr>
        <w:rFonts w:ascii="Cambria" w:hAnsi="Cambria" w:cstheme="minorHAnsi"/>
      </w:rPr>
      <w:t xml:space="preserve">Email: </w:t>
    </w:r>
    <w:hyperlink w:history="1">
      <w:r w:rsidRPr="0089431E">
        <w:rPr>
          <w:rStyle w:val="Hyperlink"/>
          <w:rFonts w:ascii="Cambria" w:hAnsi="Cambria" w:cstheme="minorHAnsi"/>
        </w:rPr>
        <w:t>info@takeoffprojects.com</w:t>
      </w:r>
    </w:hyperlink>
    <w:r>
      <w:rPr>
        <w:rFonts w:ascii="Cambria" w:hAnsi="Cambria" w:cstheme="minorHAnsi"/>
      </w:rPr>
      <w:tab/>
    </w:r>
    <w:r>
      <w:rPr>
        <w:rFonts w:ascii="Cambria" w:hAnsi="Cambria" w:cstheme="minorHAnsi"/>
      </w:rPr>
      <w:tab/>
      <w:t>+91-9030333433</w:t>
    </w:r>
    <w:r w:rsidRPr="00067609">
      <w:rPr>
        <w:rFonts w:ascii="Cambria" w:hAnsi="Cambria" w:cstheme="minorHAnsi"/>
      </w:rPr>
      <w:t xml:space="preserve"> </w:t>
    </w:r>
  </w:p>
  <w:p w14:paraId="3F16D348" w14:textId="77777777" w:rsidR="008B1BE8" w:rsidRPr="000E6AF5" w:rsidRDefault="008B1BE8" w:rsidP="000E6A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EFE29E" w14:textId="77777777" w:rsidR="008B1BE8" w:rsidRDefault="008B1BE8" w:rsidP="006B0FB8">
      <w:pPr>
        <w:spacing w:after="0" w:line="240" w:lineRule="auto"/>
      </w:pPr>
      <w:r>
        <w:separator/>
      </w:r>
    </w:p>
  </w:footnote>
  <w:footnote w:type="continuationSeparator" w:id="0">
    <w:p w14:paraId="766FE2AE" w14:textId="77777777" w:rsidR="008B1BE8" w:rsidRDefault="008B1BE8" w:rsidP="006B0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40D7E3" w14:textId="2F1AC4B8" w:rsidR="008B1BE8" w:rsidRDefault="008B1BE8" w:rsidP="00147BBF">
    <w:pPr>
      <w:pStyle w:val="Header"/>
      <w:jc w:val="right"/>
      <w:rPr>
        <w:rFonts w:ascii="Cambria" w:hAnsi="Cambria"/>
        <w:sz w:val="24"/>
        <w:szCs w:val="24"/>
      </w:rPr>
    </w:pPr>
    <w:r w:rsidRPr="00400228">
      <w:rPr>
        <w:rFonts w:ascii="Calibri" w:eastAsia="Calibri" w:hAnsi="Calibri" w:cs="Times New Roman"/>
        <w:noProof/>
        <w:color w:val="000000"/>
        <w:lang w:val="en-IN" w:eastAsia="en-IN"/>
      </w:rPr>
      <w:drawing>
        <wp:anchor distT="0" distB="0" distL="114300" distR="114300" simplePos="0" relativeHeight="251659264" behindDoc="0" locked="0" layoutInCell="1" allowOverlap="1" wp14:anchorId="092EE93A" wp14:editId="511B75E2">
          <wp:simplePos x="0" y="0"/>
          <wp:positionH relativeFrom="margin">
            <wp:posOffset>366395</wp:posOffset>
          </wp:positionH>
          <wp:positionV relativeFrom="margin">
            <wp:posOffset>-638810</wp:posOffset>
          </wp:positionV>
          <wp:extent cx="1400175" cy="465455"/>
          <wp:effectExtent l="0" t="0" r="952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175" cy="465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mbria" w:hAnsi="Cambria"/>
        <w:sz w:val="24"/>
        <w:szCs w:val="24"/>
      </w:rPr>
      <w:t xml:space="preserve"> </w:t>
    </w:r>
    <w:r w:rsidRPr="00B00B9E">
      <w:rPr>
        <w:rFonts w:ascii="Cambria" w:hAnsi="Cambria"/>
        <w:sz w:val="24"/>
        <w:szCs w:val="24"/>
      </w:rPr>
      <w:t>Domain: MATLAB</w:t>
    </w:r>
  </w:p>
  <w:p w14:paraId="5BEEE2AA" w14:textId="4EFBDB59" w:rsidR="008B1BE8" w:rsidRPr="00626D6B" w:rsidRDefault="008B1BE8" w:rsidP="00A359DF">
    <w:pPr>
      <w:pStyle w:val="Header"/>
      <w:jc w:val="right"/>
      <w:rPr>
        <w:rFonts w:ascii="Cambria" w:hAnsi="Cambria"/>
        <w:sz w:val="24"/>
        <w:szCs w:val="24"/>
      </w:rPr>
    </w:pPr>
    <w:r w:rsidRPr="00A359DF">
      <w:rPr>
        <w:rFonts w:ascii="Cambria" w:hAnsi="Cambria"/>
        <w:sz w:val="24"/>
        <w:szCs w:val="24"/>
      </w:rPr>
      <w:t>Technology:</w:t>
    </w:r>
    <w:r>
      <w:rPr>
        <w:rFonts w:ascii="Cambria" w:hAnsi="Cambria"/>
        <w:sz w:val="24"/>
        <w:szCs w:val="24"/>
      </w:rPr>
      <w:t xml:space="preserve"> Image processing</w:t>
    </w:r>
    <w:r w:rsidRPr="00A359DF">
      <w:rPr>
        <w:rFonts w:ascii="Cambria" w:hAnsi="Cambria"/>
        <w:sz w:val="24"/>
        <w:szCs w:val="24"/>
      </w:rPr>
      <w:t xml:space="preserve">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AxNDI1NjYxMzNX0lEKTi0uzszPAykwrAUAfbCJriwAAAA="/>
  </w:docVars>
  <w:rsids>
    <w:rsidRoot w:val="002F229C"/>
    <w:rsid w:val="00003A7D"/>
    <w:rsid w:val="00004A45"/>
    <w:rsid w:val="000107AA"/>
    <w:rsid w:val="000113F9"/>
    <w:rsid w:val="00016911"/>
    <w:rsid w:val="00032724"/>
    <w:rsid w:val="0003394C"/>
    <w:rsid w:val="00035275"/>
    <w:rsid w:val="0004449A"/>
    <w:rsid w:val="000455E9"/>
    <w:rsid w:val="00050C24"/>
    <w:rsid w:val="000538D2"/>
    <w:rsid w:val="00053993"/>
    <w:rsid w:val="00062B51"/>
    <w:rsid w:val="00075D3D"/>
    <w:rsid w:val="000A5D43"/>
    <w:rsid w:val="000B74C3"/>
    <w:rsid w:val="000C1304"/>
    <w:rsid w:val="000C25B9"/>
    <w:rsid w:val="000D7D9D"/>
    <w:rsid w:val="000E6AF5"/>
    <w:rsid w:val="000F1433"/>
    <w:rsid w:val="000F7382"/>
    <w:rsid w:val="00106751"/>
    <w:rsid w:val="0012143D"/>
    <w:rsid w:val="00147BBF"/>
    <w:rsid w:val="001576D2"/>
    <w:rsid w:val="00161554"/>
    <w:rsid w:val="00174678"/>
    <w:rsid w:val="001811BC"/>
    <w:rsid w:val="00181BD8"/>
    <w:rsid w:val="001925F5"/>
    <w:rsid w:val="001938E2"/>
    <w:rsid w:val="001A025C"/>
    <w:rsid w:val="001B566E"/>
    <w:rsid w:val="001B613B"/>
    <w:rsid w:val="001C675C"/>
    <w:rsid w:val="001D00BE"/>
    <w:rsid w:val="001F4402"/>
    <w:rsid w:val="002030A4"/>
    <w:rsid w:val="00207892"/>
    <w:rsid w:val="00212AB8"/>
    <w:rsid w:val="0021574F"/>
    <w:rsid w:val="00216223"/>
    <w:rsid w:val="0022190B"/>
    <w:rsid w:val="0022255B"/>
    <w:rsid w:val="00225FAB"/>
    <w:rsid w:val="00234AAF"/>
    <w:rsid w:val="002375EA"/>
    <w:rsid w:val="0025542B"/>
    <w:rsid w:val="00292E56"/>
    <w:rsid w:val="00293B6F"/>
    <w:rsid w:val="00296E6E"/>
    <w:rsid w:val="002A09D2"/>
    <w:rsid w:val="002B2A34"/>
    <w:rsid w:val="002D1894"/>
    <w:rsid w:val="002F1CC9"/>
    <w:rsid w:val="002F229C"/>
    <w:rsid w:val="002F2B8B"/>
    <w:rsid w:val="002F56F0"/>
    <w:rsid w:val="002F5C80"/>
    <w:rsid w:val="00312EB2"/>
    <w:rsid w:val="00313F2D"/>
    <w:rsid w:val="00317BD1"/>
    <w:rsid w:val="0032723C"/>
    <w:rsid w:val="00346F61"/>
    <w:rsid w:val="00350003"/>
    <w:rsid w:val="00353F24"/>
    <w:rsid w:val="00360AB2"/>
    <w:rsid w:val="00365B8B"/>
    <w:rsid w:val="00376905"/>
    <w:rsid w:val="00385E6B"/>
    <w:rsid w:val="003A03D4"/>
    <w:rsid w:val="003B009B"/>
    <w:rsid w:val="003D2365"/>
    <w:rsid w:val="003E5200"/>
    <w:rsid w:val="003F2639"/>
    <w:rsid w:val="00400228"/>
    <w:rsid w:val="00415195"/>
    <w:rsid w:val="004233CD"/>
    <w:rsid w:val="0042390F"/>
    <w:rsid w:val="004505EC"/>
    <w:rsid w:val="0045235B"/>
    <w:rsid w:val="004670A8"/>
    <w:rsid w:val="00471680"/>
    <w:rsid w:val="00471FD4"/>
    <w:rsid w:val="004A4A3B"/>
    <w:rsid w:val="004B0C05"/>
    <w:rsid w:val="004B5B95"/>
    <w:rsid w:val="004B75D7"/>
    <w:rsid w:val="004B77F6"/>
    <w:rsid w:val="004C3508"/>
    <w:rsid w:val="004C6B77"/>
    <w:rsid w:val="004C73DA"/>
    <w:rsid w:val="004C74C3"/>
    <w:rsid w:val="004E133D"/>
    <w:rsid w:val="004E60D2"/>
    <w:rsid w:val="004F1650"/>
    <w:rsid w:val="004F69CB"/>
    <w:rsid w:val="004F76B0"/>
    <w:rsid w:val="004F77C8"/>
    <w:rsid w:val="00507E11"/>
    <w:rsid w:val="00517B88"/>
    <w:rsid w:val="0052624A"/>
    <w:rsid w:val="00543AE8"/>
    <w:rsid w:val="00544E47"/>
    <w:rsid w:val="005455F7"/>
    <w:rsid w:val="00547EC5"/>
    <w:rsid w:val="005611FE"/>
    <w:rsid w:val="005638E1"/>
    <w:rsid w:val="00580D80"/>
    <w:rsid w:val="00584EC5"/>
    <w:rsid w:val="00585FDC"/>
    <w:rsid w:val="005917CF"/>
    <w:rsid w:val="00597624"/>
    <w:rsid w:val="005B4557"/>
    <w:rsid w:val="005D44B1"/>
    <w:rsid w:val="005E1138"/>
    <w:rsid w:val="005F3036"/>
    <w:rsid w:val="005F5177"/>
    <w:rsid w:val="006036EE"/>
    <w:rsid w:val="006171F3"/>
    <w:rsid w:val="00626D6B"/>
    <w:rsid w:val="00654E65"/>
    <w:rsid w:val="00656DF9"/>
    <w:rsid w:val="00666D06"/>
    <w:rsid w:val="00673828"/>
    <w:rsid w:val="006841EF"/>
    <w:rsid w:val="006A0F04"/>
    <w:rsid w:val="006A4392"/>
    <w:rsid w:val="006B0FB8"/>
    <w:rsid w:val="006D6615"/>
    <w:rsid w:val="006E43D9"/>
    <w:rsid w:val="006E4D4E"/>
    <w:rsid w:val="006F1CFB"/>
    <w:rsid w:val="006F22C5"/>
    <w:rsid w:val="00701E57"/>
    <w:rsid w:val="007131A8"/>
    <w:rsid w:val="007235AE"/>
    <w:rsid w:val="00725D76"/>
    <w:rsid w:val="007358CA"/>
    <w:rsid w:val="00745123"/>
    <w:rsid w:val="007454C1"/>
    <w:rsid w:val="007540E6"/>
    <w:rsid w:val="00763B2F"/>
    <w:rsid w:val="0076786B"/>
    <w:rsid w:val="00767D61"/>
    <w:rsid w:val="00777C32"/>
    <w:rsid w:val="00781E22"/>
    <w:rsid w:val="007A5F8F"/>
    <w:rsid w:val="007A65EC"/>
    <w:rsid w:val="007B24A9"/>
    <w:rsid w:val="007B3F57"/>
    <w:rsid w:val="007D1CFE"/>
    <w:rsid w:val="007D1E80"/>
    <w:rsid w:val="007D66A9"/>
    <w:rsid w:val="007E0BFE"/>
    <w:rsid w:val="007E473E"/>
    <w:rsid w:val="007F0F50"/>
    <w:rsid w:val="007F1B69"/>
    <w:rsid w:val="008120D9"/>
    <w:rsid w:val="0081242E"/>
    <w:rsid w:val="00815AB0"/>
    <w:rsid w:val="00826D7E"/>
    <w:rsid w:val="00827C9B"/>
    <w:rsid w:val="008345B8"/>
    <w:rsid w:val="0085346C"/>
    <w:rsid w:val="00854D67"/>
    <w:rsid w:val="00862250"/>
    <w:rsid w:val="0087199C"/>
    <w:rsid w:val="0088022C"/>
    <w:rsid w:val="00885199"/>
    <w:rsid w:val="008945CE"/>
    <w:rsid w:val="00894B62"/>
    <w:rsid w:val="008A368C"/>
    <w:rsid w:val="008B1BE8"/>
    <w:rsid w:val="008B55A7"/>
    <w:rsid w:val="008C4B0B"/>
    <w:rsid w:val="008E1A27"/>
    <w:rsid w:val="00901BD5"/>
    <w:rsid w:val="00905A02"/>
    <w:rsid w:val="00912305"/>
    <w:rsid w:val="00917629"/>
    <w:rsid w:val="0092237B"/>
    <w:rsid w:val="009325C5"/>
    <w:rsid w:val="00932C87"/>
    <w:rsid w:val="00935EFF"/>
    <w:rsid w:val="00943A23"/>
    <w:rsid w:val="00967992"/>
    <w:rsid w:val="00970FFC"/>
    <w:rsid w:val="00983E8A"/>
    <w:rsid w:val="009B0559"/>
    <w:rsid w:val="009B0A7D"/>
    <w:rsid w:val="009B3281"/>
    <w:rsid w:val="009C0A7E"/>
    <w:rsid w:val="009C7D52"/>
    <w:rsid w:val="009D0075"/>
    <w:rsid w:val="009D33F0"/>
    <w:rsid w:val="009D6E03"/>
    <w:rsid w:val="00A0717D"/>
    <w:rsid w:val="00A359DF"/>
    <w:rsid w:val="00A452C9"/>
    <w:rsid w:val="00A746FF"/>
    <w:rsid w:val="00AA7436"/>
    <w:rsid w:val="00AB037E"/>
    <w:rsid w:val="00AB6880"/>
    <w:rsid w:val="00AC4126"/>
    <w:rsid w:val="00AC44BB"/>
    <w:rsid w:val="00AC5A21"/>
    <w:rsid w:val="00AD6DB1"/>
    <w:rsid w:val="00AE2226"/>
    <w:rsid w:val="00AE2C2A"/>
    <w:rsid w:val="00AE5D50"/>
    <w:rsid w:val="00AF4319"/>
    <w:rsid w:val="00B00B9E"/>
    <w:rsid w:val="00B0285A"/>
    <w:rsid w:val="00B05340"/>
    <w:rsid w:val="00B119A3"/>
    <w:rsid w:val="00B13FCA"/>
    <w:rsid w:val="00B15068"/>
    <w:rsid w:val="00B21126"/>
    <w:rsid w:val="00B40BA8"/>
    <w:rsid w:val="00B420A9"/>
    <w:rsid w:val="00B65E74"/>
    <w:rsid w:val="00B719EB"/>
    <w:rsid w:val="00B71B33"/>
    <w:rsid w:val="00B8414C"/>
    <w:rsid w:val="00B86506"/>
    <w:rsid w:val="00B973D6"/>
    <w:rsid w:val="00BA1012"/>
    <w:rsid w:val="00BA4499"/>
    <w:rsid w:val="00BB2BD7"/>
    <w:rsid w:val="00BB30EC"/>
    <w:rsid w:val="00BE0375"/>
    <w:rsid w:val="00BE3987"/>
    <w:rsid w:val="00BF4392"/>
    <w:rsid w:val="00BF5B92"/>
    <w:rsid w:val="00BF6AC9"/>
    <w:rsid w:val="00C0269F"/>
    <w:rsid w:val="00C17FA8"/>
    <w:rsid w:val="00C24F57"/>
    <w:rsid w:val="00C33950"/>
    <w:rsid w:val="00C37577"/>
    <w:rsid w:val="00C45399"/>
    <w:rsid w:val="00C57FEB"/>
    <w:rsid w:val="00C652D1"/>
    <w:rsid w:val="00C95146"/>
    <w:rsid w:val="00CB340C"/>
    <w:rsid w:val="00CD1BAE"/>
    <w:rsid w:val="00CD33A7"/>
    <w:rsid w:val="00CE3E9B"/>
    <w:rsid w:val="00D031BD"/>
    <w:rsid w:val="00D26160"/>
    <w:rsid w:val="00D27F7E"/>
    <w:rsid w:val="00D32A19"/>
    <w:rsid w:val="00D42577"/>
    <w:rsid w:val="00D71297"/>
    <w:rsid w:val="00D72C77"/>
    <w:rsid w:val="00D80A52"/>
    <w:rsid w:val="00D80F17"/>
    <w:rsid w:val="00D81EF0"/>
    <w:rsid w:val="00D90B7F"/>
    <w:rsid w:val="00D944CC"/>
    <w:rsid w:val="00D95956"/>
    <w:rsid w:val="00D971B3"/>
    <w:rsid w:val="00DA6FA5"/>
    <w:rsid w:val="00DC3314"/>
    <w:rsid w:val="00DC3C4C"/>
    <w:rsid w:val="00DC3E59"/>
    <w:rsid w:val="00DC6AE5"/>
    <w:rsid w:val="00DD0A06"/>
    <w:rsid w:val="00DD490E"/>
    <w:rsid w:val="00DF41BC"/>
    <w:rsid w:val="00DF4767"/>
    <w:rsid w:val="00E043E9"/>
    <w:rsid w:val="00E06539"/>
    <w:rsid w:val="00E2092E"/>
    <w:rsid w:val="00E4160D"/>
    <w:rsid w:val="00E42416"/>
    <w:rsid w:val="00E44170"/>
    <w:rsid w:val="00E5359D"/>
    <w:rsid w:val="00E606CA"/>
    <w:rsid w:val="00E60FA2"/>
    <w:rsid w:val="00E63D6C"/>
    <w:rsid w:val="00E644A7"/>
    <w:rsid w:val="00E64D47"/>
    <w:rsid w:val="00E713AF"/>
    <w:rsid w:val="00E92CA8"/>
    <w:rsid w:val="00EC133C"/>
    <w:rsid w:val="00EC27AC"/>
    <w:rsid w:val="00EC432C"/>
    <w:rsid w:val="00EC61C4"/>
    <w:rsid w:val="00EE364F"/>
    <w:rsid w:val="00F0492F"/>
    <w:rsid w:val="00F117E7"/>
    <w:rsid w:val="00F14E07"/>
    <w:rsid w:val="00F24D28"/>
    <w:rsid w:val="00F26EDA"/>
    <w:rsid w:val="00F2715B"/>
    <w:rsid w:val="00F319DD"/>
    <w:rsid w:val="00F37A1F"/>
    <w:rsid w:val="00F40CB1"/>
    <w:rsid w:val="00F416AA"/>
    <w:rsid w:val="00F42867"/>
    <w:rsid w:val="00F54F32"/>
    <w:rsid w:val="00F55569"/>
    <w:rsid w:val="00F627C3"/>
    <w:rsid w:val="00F701C2"/>
    <w:rsid w:val="00F70B36"/>
    <w:rsid w:val="00F72A86"/>
    <w:rsid w:val="00F921E2"/>
    <w:rsid w:val="00F97225"/>
    <w:rsid w:val="00FA3DC2"/>
    <w:rsid w:val="00FA697C"/>
    <w:rsid w:val="00FB6860"/>
    <w:rsid w:val="00FC7E57"/>
    <w:rsid w:val="00FD1D91"/>
    <w:rsid w:val="00FE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03C3C99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FB8"/>
  </w:style>
  <w:style w:type="paragraph" w:styleId="Footer">
    <w:name w:val="footer"/>
    <w:basedOn w:val="Normal"/>
    <w:link w:val="FooterChar"/>
    <w:uiPriority w:val="99"/>
    <w:unhideWhenUsed/>
    <w:rsid w:val="006B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FB8"/>
  </w:style>
  <w:style w:type="paragraph" w:customStyle="1" w:styleId="Default">
    <w:name w:val="Default"/>
    <w:rsid w:val="00E043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D8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E6AF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FB8"/>
  </w:style>
  <w:style w:type="paragraph" w:styleId="Footer">
    <w:name w:val="footer"/>
    <w:basedOn w:val="Normal"/>
    <w:link w:val="FooterChar"/>
    <w:uiPriority w:val="99"/>
    <w:unhideWhenUsed/>
    <w:rsid w:val="006B0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FB8"/>
  </w:style>
  <w:style w:type="paragraph" w:customStyle="1" w:styleId="Default">
    <w:name w:val="Default"/>
    <w:rsid w:val="00E043E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D8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E6A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77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33FB7E-A8A2-44A9-A39A-8EF60ED8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 SAI V.</dc:creator>
  <cp:keywords/>
  <dc:description/>
  <cp:lastModifiedBy>NAGA SAI V.</cp:lastModifiedBy>
  <cp:revision>370</cp:revision>
  <dcterms:created xsi:type="dcterms:W3CDTF">2020-11-06T04:06:00Z</dcterms:created>
  <dcterms:modified xsi:type="dcterms:W3CDTF">2021-02-01T04:35:00Z</dcterms:modified>
</cp:coreProperties>
</file>